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ruary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ch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ruary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ruary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October 26 2023 / October 26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ruary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